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vanille des île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Usunąć zawartość/opakowanie w ... (... zgodnie z przepisami lokalnymi/regionalnymi/krajowymi lub międzynarodowymi)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benzyl alcohol, coumarin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80 mg/kg masy ciała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Wanili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vanille des île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vanille des île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benzyl alcohol, coumarin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vanille des île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vanille des île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2.05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75D32D-5BB1-4A37-B2DF-0E2C8C59D0ED}"/>
</file>

<file path=customXml/itemProps3.xml><?xml version="1.0" encoding="utf-8"?>
<ds:datastoreItem xmlns:ds="http://schemas.openxmlformats.org/officeDocument/2006/customXml" ds:itemID="{091BAAA4-7204-4C91-99EB-59867D27E383}"/>
</file>

<file path=customXml/itemProps4.xml><?xml version="1.0" encoding="utf-8"?>
<ds:datastoreItem xmlns:ds="http://schemas.openxmlformats.org/officeDocument/2006/customXml" ds:itemID="{5E7FAF9B-264E-4125-8B85-AF807592363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